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A6B74" w14:textId="4867324D" w:rsidR="00D065B2" w:rsidRDefault="00814A33">
      <w:pPr>
        <w:pStyle w:val="Heading1"/>
        <w:ind w:left="1997" w:right="1471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528448" behindDoc="1" locked="0" layoutInCell="1" allowOverlap="1" wp14:anchorId="365696A8" wp14:editId="755E942B">
                <wp:simplePos x="0" y="0"/>
                <wp:positionH relativeFrom="page">
                  <wp:posOffset>355600</wp:posOffset>
                </wp:positionH>
                <wp:positionV relativeFrom="page">
                  <wp:posOffset>353695</wp:posOffset>
                </wp:positionV>
                <wp:extent cx="1091565" cy="1289050"/>
                <wp:effectExtent l="0" t="0" r="0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1565" cy="1289050"/>
                          <a:chOff x="560" y="557"/>
                          <a:chExt cx="1719" cy="2030"/>
                        </a:xfrm>
                      </wpg:grpSpPr>
                      <wps:wsp>
                        <wps:cNvPr id="3" name="Freeform 8"/>
                        <wps:cNvSpPr>
                          <a:spLocks/>
                        </wps:cNvSpPr>
                        <wps:spPr bwMode="auto">
                          <a:xfrm>
                            <a:off x="582" y="597"/>
                            <a:ext cx="1313" cy="1989"/>
                          </a:xfrm>
                          <a:custGeom>
                            <a:avLst/>
                            <a:gdLst>
                              <a:gd name="T0" fmla="+- 0 1895 582"/>
                              <a:gd name="T1" fmla="*/ T0 w 1313"/>
                              <a:gd name="T2" fmla="+- 0 597 597"/>
                              <a:gd name="T3" fmla="*/ 597 h 1989"/>
                              <a:gd name="T4" fmla="+- 0 1124 582"/>
                              <a:gd name="T5" fmla="*/ T4 w 1313"/>
                              <a:gd name="T6" fmla="+- 0 597 597"/>
                              <a:gd name="T7" fmla="*/ 597 h 1989"/>
                              <a:gd name="T8" fmla="+- 0 1106 582"/>
                              <a:gd name="T9" fmla="*/ T8 w 1313"/>
                              <a:gd name="T10" fmla="+- 0 632 597"/>
                              <a:gd name="T11" fmla="*/ 632 h 1989"/>
                              <a:gd name="T12" fmla="+- 0 976 582"/>
                              <a:gd name="T13" fmla="*/ T12 w 1313"/>
                              <a:gd name="T14" fmla="+- 0 688 597"/>
                              <a:gd name="T15" fmla="*/ 688 h 1989"/>
                              <a:gd name="T16" fmla="+- 0 976 582"/>
                              <a:gd name="T17" fmla="*/ T16 w 1313"/>
                              <a:gd name="T18" fmla="+- 0 838 597"/>
                              <a:gd name="T19" fmla="*/ 838 h 1989"/>
                              <a:gd name="T20" fmla="+- 0 904 582"/>
                              <a:gd name="T21" fmla="*/ T20 w 1313"/>
                              <a:gd name="T22" fmla="+- 0 838 597"/>
                              <a:gd name="T23" fmla="*/ 838 h 1989"/>
                              <a:gd name="T24" fmla="+- 0 857 582"/>
                              <a:gd name="T25" fmla="*/ T24 w 1313"/>
                              <a:gd name="T26" fmla="+- 0 985 597"/>
                              <a:gd name="T27" fmla="*/ 985 h 1989"/>
                              <a:gd name="T28" fmla="+- 0 793 582"/>
                              <a:gd name="T29" fmla="*/ T28 w 1313"/>
                              <a:gd name="T30" fmla="+- 0 985 597"/>
                              <a:gd name="T31" fmla="*/ 985 h 1989"/>
                              <a:gd name="T32" fmla="+- 0 793 582"/>
                              <a:gd name="T33" fmla="*/ T32 w 1313"/>
                              <a:gd name="T34" fmla="+- 0 1102 597"/>
                              <a:gd name="T35" fmla="*/ 1102 h 1989"/>
                              <a:gd name="T36" fmla="+- 0 727 582"/>
                              <a:gd name="T37" fmla="*/ T36 w 1313"/>
                              <a:gd name="T38" fmla="+- 0 1183 597"/>
                              <a:gd name="T39" fmla="*/ 1183 h 1989"/>
                              <a:gd name="T40" fmla="+- 0 784 582"/>
                              <a:gd name="T41" fmla="*/ T40 w 1313"/>
                              <a:gd name="T42" fmla="+- 0 1366 597"/>
                              <a:gd name="T43" fmla="*/ 1366 h 1989"/>
                              <a:gd name="T44" fmla="+- 0 756 582"/>
                              <a:gd name="T45" fmla="*/ T44 w 1313"/>
                              <a:gd name="T46" fmla="+- 0 1435 597"/>
                              <a:gd name="T47" fmla="*/ 1435 h 1989"/>
                              <a:gd name="T48" fmla="+- 0 776 582"/>
                              <a:gd name="T49" fmla="*/ T48 w 1313"/>
                              <a:gd name="T50" fmla="+- 0 1552 597"/>
                              <a:gd name="T51" fmla="*/ 1552 h 1989"/>
                              <a:gd name="T52" fmla="+- 0 831 582"/>
                              <a:gd name="T53" fmla="*/ T52 w 1313"/>
                              <a:gd name="T54" fmla="+- 0 1665 597"/>
                              <a:gd name="T55" fmla="*/ 1665 h 1989"/>
                              <a:gd name="T56" fmla="+- 0 831 582"/>
                              <a:gd name="T57" fmla="*/ T56 w 1313"/>
                              <a:gd name="T58" fmla="+- 0 1782 597"/>
                              <a:gd name="T59" fmla="*/ 1782 h 1989"/>
                              <a:gd name="T60" fmla="+- 0 727 582"/>
                              <a:gd name="T61" fmla="*/ T60 w 1313"/>
                              <a:gd name="T62" fmla="+- 0 1885 597"/>
                              <a:gd name="T63" fmla="*/ 1885 h 1989"/>
                              <a:gd name="T64" fmla="+- 0 683 582"/>
                              <a:gd name="T65" fmla="*/ T64 w 1313"/>
                              <a:gd name="T66" fmla="+- 0 1874 597"/>
                              <a:gd name="T67" fmla="*/ 1874 h 1989"/>
                              <a:gd name="T68" fmla="+- 0 582 582"/>
                              <a:gd name="T69" fmla="*/ T68 w 1313"/>
                              <a:gd name="T70" fmla="+- 0 2148 597"/>
                              <a:gd name="T71" fmla="*/ 2148 h 1989"/>
                              <a:gd name="T72" fmla="+- 0 647 582"/>
                              <a:gd name="T73" fmla="*/ T72 w 1313"/>
                              <a:gd name="T74" fmla="+- 0 2252 597"/>
                              <a:gd name="T75" fmla="*/ 2252 h 1989"/>
                              <a:gd name="T76" fmla="+- 0 1252 582"/>
                              <a:gd name="T77" fmla="*/ T76 w 1313"/>
                              <a:gd name="T78" fmla="+- 0 2252 597"/>
                              <a:gd name="T79" fmla="*/ 2252 h 1989"/>
                              <a:gd name="T80" fmla="+- 0 1198 582"/>
                              <a:gd name="T81" fmla="*/ T80 w 1313"/>
                              <a:gd name="T82" fmla="+- 0 2389 597"/>
                              <a:gd name="T83" fmla="*/ 2389 h 1989"/>
                              <a:gd name="T84" fmla="+- 0 1364 582"/>
                              <a:gd name="T85" fmla="*/ T84 w 1313"/>
                              <a:gd name="T86" fmla="+- 0 2586 597"/>
                              <a:gd name="T87" fmla="*/ 2586 h 1989"/>
                              <a:gd name="T88" fmla="+- 0 1548 582"/>
                              <a:gd name="T89" fmla="*/ T88 w 1313"/>
                              <a:gd name="T90" fmla="+- 0 2505 597"/>
                              <a:gd name="T91" fmla="*/ 2505 h 1989"/>
                              <a:gd name="T92" fmla="+- 0 1758 582"/>
                              <a:gd name="T93" fmla="*/ T92 w 1313"/>
                              <a:gd name="T94" fmla="+- 0 2505 597"/>
                              <a:gd name="T95" fmla="*/ 2505 h 1989"/>
                              <a:gd name="T96" fmla="+- 0 1731 582"/>
                              <a:gd name="T97" fmla="*/ T96 w 1313"/>
                              <a:gd name="T98" fmla="+- 0 1885 597"/>
                              <a:gd name="T99" fmla="*/ 1885 h 1989"/>
                              <a:gd name="T100" fmla="+- 0 1895 582"/>
                              <a:gd name="T101" fmla="*/ T100 w 1313"/>
                              <a:gd name="T102" fmla="+- 0 597 597"/>
                              <a:gd name="T103" fmla="*/ 597 h 19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1313" h="1989">
                                <a:moveTo>
                                  <a:pt x="1313" y="0"/>
                                </a:moveTo>
                                <a:lnTo>
                                  <a:pt x="542" y="0"/>
                                </a:lnTo>
                                <a:lnTo>
                                  <a:pt x="524" y="35"/>
                                </a:lnTo>
                                <a:lnTo>
                                  <a:pt x="394" y="91"/>
                                </a:lnTo>
                                <a:lnTo>
                                  <a:pt x="394" y="241"/>
                                </a:lnTo>
                                <a:lnTo>
                                  <a:pt x="322" y="241"/>
                                </a:lnTo>
                                <a:lnTo>
                                  <a:pt x="275" y="388"/>
                                </a:lnTo>
                                <a:lnTo>
                                  <a:pt x="211" y="388"/>
                                </a:lnTo>
                                <a:lnTo>
                                  <a:pt x="211" y="505"/>
                                </a:lnTo>
                                <a:lnTo>
                                  <a:pt x="145" y="586"/>
                                </a:lnTo>
                                <a:lnTo>
                                  <a:pt x="202" y="769"/>
                                </a:lnTo>
                                <a:lnTo>
                                  <a:pt x="174" y="838"/>
                                </a:lnTo>
                                <a:lnTo>
                                  <a:pt x="194" y="955"/>
                                </a:lnTo>
                                <a:lnTo>
                                  <a:pt x="249" y="1068"/>
                                </a:lnTo>
                                <a:lnTo>
                                  <a:pt x="249" y="1185"/>
                                </a:lnTo>
                                <a:lnTo>
                                  <a:pt x="145" y="1288"/>
                                </a:lnTo>
                                <a:lnTo>
                                  <a:pt x="101" y="1277"/>
                                </a:lnTo>
                                <a:lnTo>
                                  <a:pt x="0" y="1551"/>
                                </a:lnTo>
                                <a:lnTo>
                                  <a:pt x="65" y="1655"/>
                                </a:lnTo>
                                <a:lnTo>
                                  <a:pt x="670" y="1655"/>
                                </a:lnTo>
                                <a:lnTo>
                                  <a:pt x="616" y="1792"/>
                                </a:lnTo>
                                <a:lnTo>
                                  <a:pt x="782" y="1989"/>
                                </a:lnTo>
                                <a:lnTo>
                                  <a:pt x="966" y="1908"/>
                                </a:lnTo>
                                <a:lnTo>
                                  <a:pt x="1176" y="1908"/>
                                </a:lnTo>
                                <a:lnTo>
                                  <a:pt x="1149" y="1288"/>
                                </a:lnTo>
                                <a:lnTo>
                                  <a:pt x="13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568" y="564"/>
                            <a:ext cx="1313" cy="1989"/>
                          </a:xfrm>
                          <a:custGeom>
                            <a:avLst/>
                            <a:gdLst>
                              <a:gd name="T0" fmla="+- 0 1881 568"/>
                              <a:gd name="T1" fmla="*/ T0 w 1313"/>
                              <a:gd name="T2" fmla="+- 0 564 564"/>
                              <a:gd name="T3" fmla="*/ 564 h 1989"/>
                              <a:gd name="T4" fmla="+- 0 1110 568"/>
                              <a:gd name="T5" fmla="*/ T4 w 1313"/>
                              <a:gd name="T6" fmla="+- 0 564 564"/>
                              <a:gd name="T7" fmla="*/ 564 h 1989"/>
                              <a:gd name="T8" fmla="+- 0 1092 568"/>
                              <a:gd name="T9" fmla="*/ T8 w 1313"/>
                              <a:gd name="T10" fmla="+- 0 599 564"/>
                              <a:gd name="T11" fmla="*/ 599 h 1989"/>
                              <a:gd name="T12" fmla="+- 0 962 568"/>
                              <a:gd name="T13" fmla="*/ T12 w 1313"/>
                              <a:gd name="T14" fmla="+- 0 656 564"/>
                              <a:gd name="T15" fmla="*/ 656 h 1989"/>
                              <a:gd name="T16" fmla="+- 0 962 568"/>
                              <a:gd name="T17" fmla="*/ T16 w 1313"/>
                              <a:gd name="T18" fmla="+- 0 805 564"/>
                              <a:gd name="T19" fmla="*/ 805 h 1989"/>
                              <a:gd name="T20" fmla="+- 0 889 568"/>
                              <a:gd name="T21" fmla="*/ T20 w 1313"/>
                              <a:gd name="T22" fmla="+- 0 805 564"/>
                              <a:gd name="T23" fmla="*/ 805 h 1989"/>
                              <a:gd name="T24" fmla="+- 0 844 568"/>
                              <a:gd name="T25" fmla="*/ T24 w 1313"/>
                              <a:gd name="T26" fmla="+- 0 953 564"/>
                              <a:gd name="T27" fmla="*/ 953 h 1989"/>
                              <a:gd name="T28" fmla="+- 0 778 568"/>
                              <a:gd name="T29" fmla="*/ T28 w 1313"/>
                              <a:gd name="T30" fmla="+- 0 953 564"/>
                              <a:gd name="T31" fmla="*/ 953 h 1989"/>
                              <a:gd name="T32" fmla="+- 0 778 568"/>
                              <a:gd name="T33" fmla="*/ T32 w 1313"/>
                              <a:gd name="T34" fmla="+- 0 1070 564"/>
                              <a:gd name="T35" fmla="*/ 1070 h 1989"/>
                              <a:gd name="T36" fmla="+- 0 713 568"/>
                              <a:gd name="T37" fmla="*/ T36 w 1313"/>
                              <a:gd name="T38" fmla="+- 0 1151 564"/>
                              <a:gd name="T39" fmla="*/ 1151 h 1989"/>
                              <a:gd name="T40" fmla="+- 0 769 568"/>
                              <a:gd name="T41" fmla="*/ T40 w 1313"/>
                              <a:gd name="T42" fmla="+- 0 1334 564"/>
                              <a:gd name="T43" fmla="*/ 1334 h 1989"/>
                              <a:gd name="T44" fmla="+- 0 742 568"/>
                              <a:gd name="T45" fmla="*/ T44 w 1313"/>
                              <a:gd name="T46" fmla="+- 0 1403 564"/>
                              <a:gd name="T47" fmla="*/ 1403 h 1989"/>
                              <a:gd name="T48" fmla="+- 0 763 568"/>
                              <a:gd name="T49" fmla="*/ T48 w 1313"/>
                              <a:gd name="T50" fmla="+- 0 1520 564"/>
                              <a:gd name="T51" fmla="*/ 1520 h 1989"/>
                              <a:gd name="T52" fmla="+- 0 817 568"/>
                              <a:gd name="T53" fmla="*/ T52 w 1313"/>
                              <a:gd name="T54" fmla="+- 0 1633 564"/>
                              <a:gd name="T55" fmla="*/ 1633 h 1989"/>
                              <a:gd name="T56" fmla="+- 0 817 568"/>
                              <a:gd name="T57" fmla="*/ T56 w 1313"/>
                              <a:gd name="T58" fmla="+- 0 1750 564"/>
                              <a:gd name="T59" fmla="*/ 1750 h 1989"/>
                              <a:gd name="T60" fmla="+- 0 713 568"/>
                              <a:gd name="T61" fmla="*/ T60 w 1313"/>
                              <a:gd name="T62" fmla="+- 0 1853 564"/>
                              <a:gd name="T63" fmla="*/ 1853 h 1989"/>
                              <a:gd name="T64" fmla="+- 0 669 568"/>
                              <a:gd name="T65" fmla="*/ T64 w 1313"/>
                              <a:gd name="T66" fmla="+- 0 1842 564"/>
                              <a:gd name="T67" fmla="*/ 1842 h 1989"/>
                              <a:gd name="T68" fmla="+- 0 568 568"/>
                              <a:gd name="T69" fmla="*/ T68 w 1313"/>
                              <a:gd name="T70" fmla="+- 0 2117 564"/>
                              <a:gd name="T71" fmla="*/ 2117 h 1989"/>
                              <a:gd name="T72" fmla="+- 0 633 568"/>
                              <a:gd name="T73" fmla="*/ T72 w 1313"/>
                              <a:gd name="T74" fmla="+- 0 2219 564"/>
                              <a:gd name="T75" fmla="*/ 2219 h 1989"/>
                              <a:gd name="T76" fmla="+- 0 1237 568"/>
                              <a:gd name="T77" fmla="*/ T76 w 1313"/>
                              <a:gd name="T78" fmla="+- 0 2219 564"/>
                              <a:gd name="T79" fmla="*/ 2219 h 1989"/>
                              <a:gd name="T80" fmla="+- 0 1183 568"/>
                              <a:gd name="T81" fmla="*/ T80 w 1313"/>
                              <a:gd name="T82" fmla="+- 0 2357 564"/>
                              <a:gd name="T83" fmla="*/ 2357 h 1989"/>
                              <a:gd name="T84" fmla="+- 0 1350 568"/>
                              <a:gd name="T85" fmla="*/ T84 w 1313"/>
                              <a:gd name="T86" fmla="+- 0 2553 564"/>
                              <a:gd name="T87" fmla="*/ 2553 h 1989"/>
                              <a:gd name="T88" fmla="+- 0 1534 568"/>
                              <a:gd name="T89" fmla="*/ T88 w 1313"/>
                              <a:gd name="T90" fmla="+- 0 2473 564"/>
                              <a:gd name="T91" fmla="*/ 2473 h 1989"/>
                              <a:gd name="T92" fmla="+- 0 1745 568"/>
                              <a:gd name="T93" fmla="*/ T92 w 1313"/>
                              <a:gd name="T94" fmla="+- 0 2473 564"/>
                              <a:gd name="T95" fmla="*/ 2473 h 1989"/>
                              <a:gd name="T96" fmla="+- 0 1716 568"/>
                              <a:gd name="T97" fmla="*/ T96 w 1313"/>
                              <a:gd name="T98" fmla="+- 0 1853 564"/>
                              <a:gd name="T99" fmla="*/ 1853 h 1989"/>
                              <a:gd name="T100" fmla="+- 0 1881 568"/>
                              <a:gd name="T101" fmla="*/ T100 w 1313"/>
                              <a:gd name="T102" fmla="+- 0 564 564"/>
                              <a:gd name="T103" fmla="*/ 564 h 19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1313" h="1989">
                                <a:moveTo>
                                  <a:pt x="1313" y="0"/>
                                </a:moveTo>
                                <a:lnTo>
                                  <a:pt x="542" y="0"/>
                                </a:lnTo>
                                <a:lnTo>
                                  <a:pt x="524" y="35"/>
                                </a:lnTo>
                                <a:lnTo>
                                  <a:pt x="394" y="92"/>
                                </a:lnTo>
                                <a:lnTo>
                                  <a:pt x="394" y="241"/>
                                </a:lnTo>
                                <a:lnTo>
                                  <a:pt x="321" y="241"/>
                                </a:lnTo>
                                <a:lnTo>
                                  <a:pt x="276" y="389"/>
                                </a:lnTo>
                                <a:lnTo>
                                  <a:pt x="210" y="389"/>
                                </a:lnTo>
                                <a:lnTo>
                                  <a:pt x="210" y="506"/>
                                </a:lnTo>
                                <a:lnTo>
                                  <a:pt x="145" y="587"/>
                                </a:lnTo>
                                <a:lnTo>
                                  <a:pt x="201" y="770"/>
                                </a:lnTo>
                                <a:lnTo>
                                  <a:pt x="174" y="839"/>
                                </a:lnTo>
                                <a:lnTo>
                                  <a:pt x="195" y="956"/>
                                </a:lnTo>
                                <a:lnTo>
                                  <a:pt x="249" y="1069"/>
                                </a:lnTo>
                                <a:lnTo>
                                  <a:pt x="249" y="1186"/>
                                </a:lnTo>
                                <a:lnTo>
                                  <a:pt x="145" y="1289"/>
                                </a:lnTo>
                                <a:lnTo>
                                  <a:pt x="101" y="1278"/>
                                </a:lnTo>
                                <a:lnTo>
                                  <a:pt x="0" y="1553"/>
                                </a:lnTo>
                                <a:lnTo>
                                  <a:pt x="65" y="1655"/>
                                </a:lnTo>
                                <a:lnTo>
                                  <a:pt x="669" y="1655"/>
                                </a:lnTo>
                                <a:lnTo>
                                  <a:pt x="615" y="1793"/>
                                </a:lnTo>
                                <a:lnTo>
                                  <a:pt x="782" y="1989"/>
                                </a:lnTo>
                                <a:lnTo>
                                  <a:pt x="966" y="1909"/>
                                </a:lnTo>
                                <a:lnTo>
                                  <a:pt x="1177" y="1909"/>
                                </a:lnTo>
                                <a:lnTo>
                                  <a:pt x="1148" y="1289"/>
                                </a:lnTo>
                                <a:lnTo>
                                  <a:pt x="13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568" y="564"/>
                            <a:ext cx="1313" cy="1989"/>
                          </a:xfrm>
                          <a:custGeom>
                            <a:avLst/>
                            <a:gdLst>
                              <a:gd name="T0" fmla="+- 0 1110 568"/>
                              <a:gd name="T1" fmla="*/ T0 w 1313"/>
                              <a:gd name="T2" fmla="+- 0 564 564"/>
                              <a:gd name="T3" fmla="*/ 564 h 1989"/>
                              <a:gd name="T4" fmla="+- 0 1092 568"/>
                              <a:gd name="T5" fmla="*/ T4 w 1313"/>
                              <a:gd name="T6" fmla="+- 0 599 564"/>
                              <a:gd name="T7" fmla="*/ 599 h 1989"/>
                              <a:gd name="T8" fmla="+- 0 962 568"/>
                              <a:gd name="T9" fmla="*/ T8 w 1313"/>
                              <a:gd name="T10" fmla="+- 0 656 564"/>
                              <a:gd name="T11" fmla="*/ 656 h 1989"/>
                              <a:gd name="T12" fmla="+- 0 962 568"/>
                              <a:gd name="T13" fmla="*/ T12 w 1313"/>
                              <a:gd name="T14" fmla="+- 0 805 564"/>
                              <a:gd name="T15" fmla="*/ 805 h 1989"/>
                              <a:gd name="T16" fmla="+- 0 889 568"/>
                              <a:gd name="T17" fmla="*/ T16 w 1313"/>
                              <a:gd name="T18" fmla="+- 0 805 564"/>
                              <a:gd name="T19" fmla="*/ 805 h 1989"/>
                              <a:gd name="T20" fmla="+- 0 844 568"/>
                              <a:gd name="T21" fmla="*/ T20 w 1313"/>
                              <a:gd name="T22" fmla="+- 0 953 564"/>
                              <a:gd name="T23" fmla="*/ 953 h 1989"/>
                              <a:gd name="T24" fmla="+- 0 778 568"/>
                              <a:gd name="T25" fmla="*/ T24 w 1313"/>
                              <a:gd name="T26" fmla="+- 0 953 564"/>
                              <a:gd name="T27" fmla="*/ 953 h 1989"/>
                              <a:gd name="T28" fmla="+- 0 778 568"/>
                              <a:gd name="T29" fmla="*/ T28 w 1313"/>
                              <a:gd name="T30" fmla="+- 0 1070 564"/>
                              <a:gd name="T31" fmla="*/ 1070 h 1989"/>
                              <a:gd name="T32" fmla="+- 0 713 568"/>
                              <a:gd name="T33" fmla="*/ T32 w 1313"/>
                              <a:gd name="T34" fmla="+- 0 1151 564"/>
                              <a:gd name="T35" fmla="*/ 1151 h 1989"/>
                              <a:gd name="T36" fmla="+- 0 769 568"/>
                              <a:gd name="T37" fmla="*/ T36 w 1313"/>
                              <a:gd name="T38" fmla="+- 0 1334 564"/>
                              <a:gd name="T39" fmla="*/ 1334 h 1989"/>
                              <a:gd name="T40" fmla="+- 0 742 568"/>
                              <a:gd name="T41" fmla="*/ T40 w 1313"/>
                              <a:gd name="T42" fmla="+- 0 1403 564"/>
                              <a:gd name="T43" fmla="*/ 1403 h 1989"/>
                              <a:gd name="T44" fmla="+- 0 763 568"/>
                              <a:gd name="T45" fmla="*/ T44 w 1313"/>
                              <a:gd name="T46" fmla="+- 0 1520 564"/>
                              <a:gd name="T47" fmla="*/ 1520 h 1989"/>
                              <a:gd name="T48" fmla="+- 0 817 568"/>
                              <a:gd name="T49" fmla="*/ T48 w 1313"/>
                              <a:gd name="T50" fmla="+- 0 1633 564"/>
                              <a:gd name="T51" fmla="*/ 1633 h 1989"/>
                              <a:gd name="T52" fmla="+- 0 817 568"/>
                              <a:gd name="T53" fmla="*/ T52 w 1313"/>
                              <a:gd name="T54" fmla="+- 0 1750 564"/>
                              <a:gd name="T55" fmla="*/ 1750 h 1989"/>
                              <a:gd name="T56" fmla="+- 0 713 568"/>
                              <a:gd name="T57" fmla="*/ T56 w 1313"/>
                              <a:gd name="T58" fmla="+- 0 1853 564"/>
                              <a:gd name="T59" fmla="*/ 1853 h 1989"/>
                              <a:gd name="T60" fmla="+- 0 669 568"/>
                              <a:gd name="T61" fmla="*/ T60 w 1313"/>
                              <a:gd name="T62" fmla="+- 0 1842 564"/>
                              <a:gd name="T63" fmla="*/ 1842 h 1989"/>
                              <a:gd name="T64" fmla="+- 0 568 568"/>
                              <a:gd name="T65" fmla="*/ T64 w 1313"/>
                              <a:gd name="T66" fmla="+- 0 2117 564"/>
                              <a:gd name="T67" fmla="*/ 2117 h 1989"/>
                              <a:gd name="T68" fmla="+- 0 633 568"/>
                              <a:gd name="T69" fmla="*/ T68 w 1313"/>
                              <a:gd name="T70" fmla="+- 0 2219 564"/>
                              <a:gd name="T71" fmla="*/ 2219 h 1989"/>
                              <a:gd name="T72" fmla="+- 0 1237 568"/>
                              <a:gd name="T73" fmla="*/ T72 w 1313"/>
                              <a:gd name="T74" fmla="+- 0 2219 564"/>
                              <a:gd name="T75" fmla="*/ 2219 h 1989"/>
                              <a:gd name="T76" fmla="+- 0 1183 568"/>
                              <a:gd name="T77" fmla="*/ T76 w 1313"/>
                              <a:gd name="T78" fmla="+- 0 2357 564"/>
                              <a:gd name="T79" fmla="*/ 2357 h 1989"/>
                              <a:gd name="T80" fmla="+- 0 1350 568"/>
                              <a:gd name="T81" fmla="*/ T80 w 1313"/>
                              <a:gd name="T82" fmla="+- 0 2553 564"/>
                              <a:gd name="T83" fmla="*/ 2553 h 1989"/>
                              <a:gd name="T84" fmla="+- 0 1534 568"/>
                              <a:gd name="T85" fmla="*/ T84 w 1313"/>
                              <a:gd name="T86" fmla="+- 0 2473 564"/>
                              <a:gd name="T87" fmla="*/ 2473 h 1989"/>
                              <a:gd name="T88" fmla="+- 0 1745 568"/>
                              <a:gd name="T89" fmla="*/ T88 w 1313"/>
                              <a:gd name="T90" fmla="+- 0 2473 564"/>
                              <a:gd name="T91" fmla="*/ 2473 h 1989"/>
                              <a:gd name="T92" fmla="+- 0 1716 568"/>
                              <a:gd name="T93" fmla="*/ T92 w 1313"/>
                              <a:gd name="T94" fmla="+- 0 1853 564"/>
                              <a:gd name="T95" fmla="*/ 1853 h 1989"/>
                              <a:gd name="T96" fmla="+- 0 1881 568"/>
                              <a:gd name="T97" fmla="*/ T96 w 1313"/>
                              <a:gd name="T98" fmla="+- 0 564 564"/>
                              <a:gd name="T99" fmla="*/ 564 h 1989"/>
                              <a:gd name="T100" fmla="+- 0 1110 568"/>
                              <a:gd name="T101" fmla="*/ T100 w 1313"/>
                              <a:gd name="T102" fmla="+- 0 564 564"/>
                              <a:gd name="T103" fmla="*/ 564 h 19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1313" h="1989">
                                <a:moveTo>
                                  <a:pt x="542" y="0"/>
                                </a:moveTo>
                                <a:lnTo>
                                  <a:pt x="524" y="35"/>
                                </a:lnTo>
                                <a:lnTo>
                                  <a:pt x="394" y="92"/>
                                </a:lnTo>
                                <a:lnTo>
                                  <a:pt x="394" y="241"/>
                                </a:lnTo>
                                <a:lnTo>
                                  <a:pt x="321" y="241"/>
                                </a:lnTo>
                                <a:lnTo>
                                  <a:pt x="276" y="389"/>
                                </a:lnTo>
                                <a:lnTo>
                                  <a:pt x="210" y="389"/>
                                </a:lnTo>
                                <a:lnTo>
                                  <a:pt x="210" y="506"/>
                                </a:lnTo>
                                <a:lnTo>
                                  <a:pt x="145" y="587"/>
                                </a:lnTo>
                                <a:lnTo>
                                  <a:pt x="201" y="770"/>
                                </a:lnTo>
                                <a:lnTo>
                                  <a:pt x="174" y="839"/>
                                </a:lnTo>
                                <a:lnTo>
                                  <a:pt x="195" y="956"/>
                                </a:lnTo>
                                <a:lnTo>
                                  <a:pt x="249" y="1069"/>
                                </a:lnTo>
                                <a:lnTo>
                                  <a:pt x="249" y="1186"/>
                                </a:lnTo>
                                <a:lnTo>
                                  <a:pt x="145" y="1289"/>
                                </a:lnTo>
                                <a:lnTo>
                                  <a:pt x="101" y="1278"/>
                                </a:lnTo>
                                <a:lnTo>
                                  <a:pt x="0" y="1553"/>
                                </a:lnTo>
                                <a:lnTo>
                                  <a:pt x="65" y="1655"/>
                                </a:lnTo>
                                <a:lnTo>
                                  <a:pt x="669" y="1655"/>
                                </a:lnTo>
                                <a:lnTo>
                                  <a:pt x="615" y="1793"/>
                                </a:lnTo>
                                <a:lnTo>
                                  <a:pt x="782" y="1989"/>
                                </a:lnTo>
                                <a:lnTo>
                                  <a:pt x="966" y="1909"/>
                                </a:lnTo>
                                <a:lnTo>
                                  <a:pt x="1177" y="1909"/>
                                </a:lnTo>
                                <a:lnTo>
                                  <a:pt x="1148" y="1289"/>
                                </a:lnTo>
                                <a:lnTo>
                                  <a:pt x="1313" y="0"/>
                                </a:lnTo>
                                <a:lnTo>
                                  <a:pt x="54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33C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5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9" y="768"/>
                            <a:ext cx="1060" cy="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34873" id="Group 4" o:spid="_x0000_s1026" style="position:absolute;margin-left:28pt;margin-top:27.85pt;width:85.95pt;height:101.5pt;z-index:-15788032;mso-position-horizontal-relative:page;mso-position-vertical-relative:page" coordorigin="560,557" coordsize="1719,20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">
                <v:shape id="Freeform 8" o:spid="_x0000_s1027" style="position:absolute;left:582;top:597;width:1313;height:1989;visibility:visible;mso-wrap-style:square;v-text-anchor:top" coordsize="1313,1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" path="m1313,l542,,524,35,394,91r,150l322,241,275,388r-64,l211,505r-66,81l202,769r-28,69l194,955r55,113l249,1185,145,1288r-44,-11l,1551r65,104l670,1655r-54,137l782,1989r184,-81l1176,1908r-27,-620l1313,xe" fillcolor="#03c" stroked="f">
                  <v:path arrowok="t" o:connecttype="custom" o:connectlocs="1313,597;542,597;524,632;394,688;394,838;322,838;275,985;211,985;211,1102;145,1183;202,1366;174,1435;194,1552;249,1665;249,1782;145,1885;101,1874;0,2148;65,2252;670,2252;616,2389;782,2586;966,2505;1176,2505;1149,1885;1313,597" o:connectangles="0,0,0,0,0,0,0,0,0,0,0,0,0,0,0,0,0,0,0,0,0,0,0,0,0,0"/>
                </v:shape>
                <v:shape id="Freeform 7" o:spid="_x0000_s1028" style="position:absolute;left:568;top:564;width:1313;height:1989;visibility:visible;mso-wrap-style:square;v-text-anchor:top" coordsize="1313,1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" path="m1313,l542,,524,35,394,92r,149l321,241,276,389r-66,l210,506r-65,81l201,770r-27,69l195,956r54,113l249,1186,145,1289r-44,-11l,1553r65,102l669,1655r-54,138l782,1989r184,-80l1177,1909r-29,-620l1313,xe" stroked="f">
                  <v:path arrowok="t" o:connecttype="custom" o:connectlocs="1313,564;542,564;524,599;394,656;394,805;321,805;276,953;210,953;210,1070;145,1151;201,1334;174,1403;195,1520;249,1633;249,1750;145,1853;101,1842;0,2117;65,2219;669,2219;615,2357;782,2553;966,2473;1177,2473;1148,1853;1313,564" o:connectangles="0,0,0,0,0,0,0,0,0,0,0,0,0,0,0,0,0,0,0,0,0,0,0,0,0,0"/>
                </v:shape>
                <v:shape id="Freeform 6" o:spid="_x0000_s1029" style="position:absolute;left:568;top:564;width:1313;height:1989;visibility:visible;mso-wrap-style:square;v-text-anchor:top" coordsize="1313,1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" path="m542,l524,35,394,92r,149l321,241,276,389r-66,l210,506r-65,81l201,770r-27,69l195,956r54,113l249,1186,145,1289r-44,-11l,1553r65,102l669,1655r-54,138l782,1989r184,-80l1177,1909r-29,-620l1313,,542,xe" filled="f" strokecolor="#03c">
                  <v:path arrowok="t" o:connecttype="custom" o:connectlocs="542,564;524,599;394,656;394,805;321,805;276,953;210,953;210,1070;145,1151;201,1334;174,1403;195,1520;249,1633;249,1750;145,1853;101,1842;0,2117;65,2219;669,2219;615,2357;782,2553;966,2473;1177,2473;1148,1853;1313,564;542,564" o:connectangles="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30" type="#_x0000_t75" alt="þÿ" style="position:absolute;left:1219;top:768;width:1060;height:1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">
                  <v:imagedata r:id="rId6" o:title="þÿ"/>
                </v:shape>
                <w10:wrap anchorx="page" anchory="page"/>
              </v:group>
            </w:pict>
          </mc:Fallback>
        </mc:AlternateContent>
      </w:r>
      <w:bookmarkStart w:id="0" w:name="PHI_BETA_SIGMA_FRATERNITY,_INC."/>
      <w:bookmarkEnd w:id="0"/>
      <w:r>
        <w:rPr>
          <w:color w:val="0033CC"/>
        </w:rPr>
        <w:t>PHI BETA SIGMA FRATERNITY, INC.</w:t>
      </w:r>
    </w:p>
    <w:p w14:paraId="70993DAB" w14:textId="77777777" w:rsidR="00D065B2" w:rsidRDefault="00814A33">
      <w:pPr>
        <w:ind w:left="1996" w:right="1471"/>
        <w:jc w:val="center"/>
        <w:rPr>
          <w:rFonts w:ascii="Goudy Old Style"/>
          <w:sz w:val="28"/>
        </w:rPr>
      </w:pPr>
      <w:r>
        <w:rPr>
          <w:rFonts w:ascii="Goudy Old Style"/>
          <w:color w:val="0033CC"/>
          <w:sz w:val="28"/>
        </w:rPr>
        <w:t>STATE OF MISSISSIPPI</w:t>
      </w:r>
    </w:p>
    <w:p w14:paraId="41DFC4FA" w14:textId="77777777" w:rsidR="00D065B2" w:rsidRDefault="00D065B2">
      <w:pPr>
        <w:pStyle w:val="BodyText"/>
        <w:spacing w:before="9"/>
        <w:rPr>
          <w:rFonts w:ascii="Goudy Old Style"/>
          <w:i w:val="0"/>
          <w:sz w:val="26"/>
        </w:rPr>
      </w:pPr>
    </w:p>
    <w:p w14:paraId="1E27C842" w14:textId="7AE6A1B4" w:rsidR="00D065B2" w:rsidRDefault="00814A33" w:rsidP="001B3F2E">
      <w:pPr>
        <w:spacing w:before="1"/>
        <w:ind w:left="3073" w:right="2546"/>
        <w:jc w:val="center"/>
        <w:rPr>
          <w:sz w:val="32"/>
        </w:rPr>
      </w:pPr>
      <w:r>
        <w:rPr>
          <w:color w:val="0033CC"/>
          <w:sz w:val="32"/>
        </w:rPr>
        <w:t>10</w:t>
      </w:r>
      <w:r w:rsidR="001B3F2E">
        <w:rPr>
          <w:color w:val="0033CC"/>
          <w:sz w:val="32"/>
        </w:rPr>
        <w:t>8</w:t>
      </w:r>
      <w:r>
        <w:rPr>
          <w:color w:val="0033CC"/>
          <w:sz w:val="32"/>
        </w:rPr>
        <w:t xml:space="preserve">th Anniversary State Conference </w:t>
      </w:r>
    </w:p>
    <w:p w14:paraId="773A4059" w14:textId="77777777" w:rsidR="00D065B2" w:rsidRDefault="00D065B2">
      <w:pPr>
        <w:pStyle w:val="BodyText"/>
        <w:rPr>
          <w:i w:val="0"/>
          <w:sz w:val="20"/>
        </w:rPr>
      </w:pPr>
    </w:p>
    <w:p w14:paraId="10C39544" w14:textId="77777777" w:rsidR="00D065B2" w:rsidRDefault="00D065B2">
      <w:pPr>
        <w:pStyle w:val="BodyText"/>
        <w:rPr>
          <w:i w:val="0"/>
          <w:sz w:val="20"/>
        </w:rPr>
      </w:pPr>
    </w:p>
    <w:p w14:paraId="3A41F9CA" w14:textId="77777777" w:rsidR="00D065B2" w:rsidRDefault="00D065B2">
      <w:pPr>
        <w:pStyle w:val="BodyText"/>
        <w:spacing w:before="7"/>
        <w:rPr>
          <w:i w:val="0"/>
          <w:sz w:val="19"/>
        </w:rPr>
      </w:pPr>
    </w:p>
    <w:p w14:paraId="1B00B49D" w14:textId="147A79A8" w:rsidR="00D065B2" w:rsidRDefault="0005326F" w:rsidP="000D7ECA">
      <w:pPr>
        <w:pStyle w:val="BodyText"/>
        <w:jc w:val="center"/>
        <w:rPr>
          <w:rFonts w:eastAsia="Goudy Old Style" w:hAnsi="Goudy Old Style" w:cs="Goudy Old Style"/>
          <w:b/>
          <w:bCs/>
          <w:i w:val="0"/>
          <w:color w:val="FFFFFF"/>
          <w:sz w:val="40"/>
          <w:szCs w:val="40"/>
          <w:shd w:val="clear" w:color="auto" w:fill="0000CC"/>
        </w:rPr>
      </w:pPr>
      <w:r w:rsidRPr="0005326F">
        <w:rPr>
          <w:rFonts w:eastAsia="Goudy Old Style" w:hAnsi="Goudy Old Style" w:cs="Goudy Old Style"/>
          <w:b/>
          <w:bCs/>
          <w:i w:val="0"/>
          <w:color w:val="FFFFFF"/>
          <w:sz w:val="40"/>
          <w:szCs w:val="40"/>
          <w:shd w:val="clear" w:color="auto" w:fill="0000CC"/>
        </w:rPr>
        <w:t>Omega Chapter Citation Form</w:t>
      </w:r>
    </w:p>
    <w:p w14:paraId="52973409" w14:textId="6614A0F6" w:rsidR="000D7ECA" w:rsidRDefault="005F62C9" w:rsidP="000D7ECA">
      <w:pPr>
        <w:pStyle w:val="BodyText"/>
        <w:jc w:val="center"/>
        <w:rPr>
          <w:b/>
          <w:i w:val="0"/>
          <w:sz w:val="20"/>
        </w:rPr>
      </w:pPr>
      <w:r>
        <w:rPr>
          <w:rFonts w:ascii="Calibri"/>
          <w:color w:val="0033CC"/>
        </w:rPr>
        <w:t>(</w:t>
      </w:r>
      <w:proofErr w:type="gramStart"/>
      <w:r>
        <w:rPr>
          <w:rFonts w:ascii="Calibri"/>
          <w:color w:val="0033CC"/>
        </w:rPr>
        <w:t>attach</w:t>
      </w:r>
      <w:proofErr w:type="gramEnd"/>
      <w:r>
        <w:rPr>
          <w:rFonts w:ascii="Calibri"/>
          <w:color w:val="0033CC"/>
        </w:rPr>
        <w:t xml:space="preserve"> additional sheets if necessary)</w:t>
      </w:r>
    </w:p>
    <w:p w14:paraId="5EEF7114" w14:textId="77777777" w:rsidR="00F23948" w:rsidRPr="00F23948" w:rsidRDefault="00F23948" w:rsidP="00F23948">
      <w:pPr>
        <w:tabs>
          <w:tab w:val="left" w:pos="9606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Name of Deceased</w:t>
      </w:r>
      <w:r w:rsidRPr="00F23948">
        <w:rPr>
          <w:color w:val="0000FF"/>
          <w:spacing w:val="-8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Brother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22D1FDDC" w14:textId="77777777" w:rsidR="00F23948" w:rsidRPr="00F23948" w:rsidRDefault="00F23948" w:rsidP="00F23948">
      <w:pPr>
        <w:rPr>
          <w:sz w:val="20"/>
          <w:szCs w:val="24"/>
        </w:rPr>
      </w:pPr>
    </w:p>
    <w:p w14:paraId="6D04A27B" w14:textId="77777777" w:rsidR="00F23948" w:rsidRPr="00F23948" w:rsidRDefault="00F23948" w:rsidP="00F23948">
      <w:pPr>
        <w:spacing w:before="2"/>
        <w:rPr>
          <w:sz w:val="20"/>
          <w:szCs w:val="24"/>
        </w:rPr>
      </w:pPr>
    </w:p>
    <w:p w14:paraId="65DA4669" w14:textId="77777777" w:rsidR="00F23948" w:rsidRPr="00F23948" w:rsidRDefault="00F23948" w:rsidP="00F23948">
      <w:pPr>
        <w:tabs>
          <w:tab w:val="left" w:pos="9692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Last Chapter Deceased Brother was affiliated</w:t>
      </w:r>
      <w:r w:rsidRPr="00F23948">
        <w:rPr>
          <w:color w:val="0000FF"/>
          <w:spacing w:val="-13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with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01CC228F" w14:textId="77777777" w:rsidR="00F23948" w:rsidRPr="00F23948" w:rsidRDefault="00F23948" w:rsidP="00F23948">
      <w:pPr>
        <w:rPr>
          <w:sz w:val="20"/>
          <w:szCs w:val="24"/>
        </w:rPr>
      </w:pPr>
    </w:p>
    <w:p w14:paraId="0F567775" w14:textId="77777777" w:rsidR="00F23948" w:rsidRPr="00F23948" w:rsidRDefault="00F23948" w:rsidP="00F23948">
      <w:pPr>
        <w:spacing w:before="3"/>
        <w:rPr>
          <w:sz w:val="20"/>
          <w:szCs w:val="24"/>
        </w:rPr>
      </w:pPr>
    </w:p>
    <w:p w14:paraId="03317D21" w14:textId="77777777" w:rsidR="00F23948" w:rsidRPr="00F23948" w:rsidRDefault="00F23948" w:rsidP="00F23948">
      <w:pPr>
        <w:tabs>
          <w:tab w:val="left" w:pos="5106"/>
          <w:tab w:val="left" w:pos="9766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Date</w:t>
      </w:r>
      <w:r w:rsidRPr="00F23948">
        <w:rPr>
          <w:color w:val="0000FF"/>
          <w:spacing w:val="-2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of</w:t>
      </w:r>
      <w:r w:rsidRPr="00F23948">
        <w:rPr>
          <w:color w:val="0000FF"/>
          <w:spacing w:val="-2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Death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  <w:r w:rsidRPr="00F23948">
        <w:rPr>
          <w:color w:val="0000FF"/>
          <w:sz w:val="24"/>
          <w:szCs w:val="24"/>
        </w:rPr>
        <w:t>Cause of</w:t>
      </w:r>
      <w:r w:rsidRPr="00F23948">
        <w:rPr>
          <w:color w:val="0000FF"/>
          <w:spacing w:val="-4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Death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1C9A1942" w14:textId="77777777" w:rsidR="00F23948" w:rsidRPr="00F23948" w:rsidRDefault="00F23948" w:rsidP="00F23948">
      <w:pPr>
        <w:rPr>
          <w:sz w:val="20"/>
          <w:szCs w:val="24"/>
        </w:rPr>
      </w:pPr>
    </w:p>
    <w:p w14:paraId="5EC7AA48" w14:textId="77777777" w:rsidR="00F23948" w:rsidRPr="00F23948" w:rsidRDefault="00F23948" w:rsidP="00F23948">
      <w:pPr>
        <w:spacing w:before="2"/>
        <w:rPr>
          <w:sz w:val="20"/>
          <w:szCs w:val="24"/>
        </w:rPr>
      </w:pPr>
    </w:p>
    <w:p w14:paraId="2CDC6A91" w14:textId="77777777" w:rsidR="00F23948" w:rsidRPr="00F23948" w:rsidRDefault="00F23948" w:rsidP="00F23948">
      <w:pPr>
        <w:tabs>
          <w:tab w:val="left" w:pos="5053"/>
          <w:tab w:val="left" w:pos="9773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Date</w:t>
      </w:r>
      <w:r w:rsidRPr="00F23948">
        <w:rPr>
          <w:color w:val="0000FF"/>
          <w:spacing w:val="-3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of</w:t>
      </w:r>
      <w:r w:rsidRPr="00F23948">
        <w:rPr>
          <w:color w:val="0000FF"/>
          <w:spacing w:val="-1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Initiation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  <w:r w:rsidRPr="00F23948">
        <w:rPr>
          <w:color w:val="0000FF"/>
          <w:sz w:val="24"/>
          <w:szCs w:val="24"/>
        </w:rPr>
        <w:t>Chapter of</w:t>
      </w:r>
      <w:r w:rsidRPr="00F23948">
        <w:rPr>
          <w:color w:val="0000FF"/>
          <w:spacing w:val="-7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 xml:space="preserve">Initiation 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1EF1116C" w14:textId="77777777" w:rsidR="00F23948" w:rsidRPr="00F23948" w:rsidRDefault="00F23948" w:rsidP="00F23948">
      <w:pPr>
        <w:rPr>
          <w:sz w:val="20"/>
          <w:szCs w:val="24"/>
        </w:rPr>
      </w:pPr>
    </w:p>
    <w:p w14:paraId="2136206C" w14:textId="499638D1" w:rsidR="00F23948" w:rsidRPr="00F23948" w:rsidRDefault="00F23948" w:rsidP="00F23948">
      <w:pPr>
        <w:spacing w:before="5"/>
        <w:rPr>
          <w:sz w:val="26"/>
          <w:szCs w:val="24"/>
        </w:rPr>
      </w:pPr>
      <w:r w:rsidRPr="00F23948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4BD2540E" wp14:editId="20C53BDC">
                <wp:simplePos x="0" y="0"/>
                <wp:positionH relativeFrom="page">
                  <wp:posOffset>915670</wp:posOffset>
                </wp:positionH>
                <wp:positionV relativeFrom="paragraph">
                  <wp:posOffset>234315</wp:posOffset>
                </wp:positionV>
                <wp:extent cx="5906135" cy="1270"/>
                <wp:effectExtent l="20320" t="23495" r="17145" b="22860"/>
                <wp:wrapTopAndBottom/>
                <wp:docPr id="11" name="Freeform: 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6135" cy="1270"/>
                        </a:xfrm>
                        <a:custGeom>
                          <a:avLst/>
                          <a:gdLst>
                            <a:gd name="T0" fmla="+- 0 1442 1442"/>
                            <a:gd name="T1" fmla="*/ T0 w 9301"/>
                            <a:gd name="T2" fmla="+- 0 10743 1442"/>
                            <a:gd name="T3" fmla="*/ T2 w 930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1">
                              <a:moveTo>
                                <a:pt x="0" y="0"/>
                              </a:moveTo>
                              <a:lnTo>
                                <a:pt x="9301" y="0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rgbClr val="0033C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6A8158" id="Freeform: Shape 11" o:spid="_x0000_s1026" style="position:absolute;margin-left:72.1pt;margin-top:18.45pt;width:465.0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" path="m,l9301,e" filled="f" strokecolor="#03c" strokeweight="2.5pt">
                <v:path arrowok="t" o:connecttype="custom" o:connectlocs="0,0;5906135,0" o:connectangles="0,0"/>
                <w10:wrap type="topAndBottom" anchorx="page"/>
              </v:shape>
            </w:pict>
          </mc:Fallback>
        </mc:AlternateContent>
      </w:r>
    </w:p>
    <w:p w14:paraId="34868DF3" w14:textId="77777777" w:rsidR="00F23948" w:rsidRPr="00F23948" w:rsidRDefault="00F23948" w:rsidP="00F23948">
      <w:pPr>
        <w:spacing w:before="6"/>
        <w:rPr>
          <w:sz w:val="19"/>
          <w:szCs w:val="24"/>
        </w:rPr>
      </w:pPr>
    </w:p>
    <w:p w14:paraId="29007E64" w14:textId="77777777" w:rsidR="00F23948" w:rsidRPr="00F23948" w:rsidRDefault="00F23948" w:rsidP="00F23948">
      <w:pPr>
        <w:tabs>
          <w:tab w:val="left" w:pos="9217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Deceased Brother’s Nearest</w:t>
      </w:r>
      <w:r w:rsidRPr="00F23948">
        <w:rPr>
          <w:color w:val="0000FF"/>
          <w:spacing w:val="-11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Relative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12FD9760" w14:textId="77777777" w:rsidR="00F23948" w:rsidRPr="00F23948" w:rsidRDefault="00F23948" w:rsidP="00F23948">
      <w:pPr>
        <w:rPr>
          <w:sz w:val="20"/>
          <w:szCs w:val="24"/>
        </w:rPr>
      </w:pPr>
    </w:p>
    <w:p w14:paraId="25A4F792" w14:textId="77777777" w:rsidR="00F23948" w:rsidRPr="00F23948" w:rsidRDefault="00F23948" w:rsidP="00F23948">
      <w:pPr>
        <w:spacing w:before="2"/>
        <w:rPr>
          <w:sz w:val="20"/>
          <w:szCs w:val="24"/>
        </w:rPr>
      </w:pPr>
    </w:p>
    <w:p w14:paraId="44BA70A2" w14:textId="77777777" w:rsidR="00F23948" w:rsidRPr="00F23948" w:rsidRDefault="00F23948" w:rsidP="00F23948">
      <w:pPr>
        <w:tabs>
          <w:tab w:val="left" w:pos="5034"/>
          <w:tab w:val="left" w:pos="9654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Relationship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  <w:r w:rsidRPr="00F23948">
        <w:rPr>
          <w:color w:val="0000FF"/>
          <w:sz w:val="24"/>
          <w:szCs w:val="24"/>
        </w:rPr>
        <w:t>Telephone</w:t>
      </w:r>
      <w:r w:rsidRPr="00F23948">
        <w:rPr>
          <w:color w:val="0000FF"/>
          <w:spacing w:val="-6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Number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3F7FD377" w14:textId="77777777" w:rsidR="00F23948" w:rsidRPr="00F23948" w:rsidRDefault="00F23948" w:rsidP="00F23948">
      <w:pPr>
        <w:rPr>
          <w:sz w:val="20"/>
          <w:szCs w:val="24"/>
        </w:rPr>
      </w:pPr>
    </w:p>
    <w:p w14:paraId="25E04331" w14:textId="77777777" w:rsidR="00F23948" w:rsidRPr="00F23948" w:rsidRDefault="00F23948" w:rsidP="00F23948">
      <w:pPr>
        <w:spacing w:before="2"/>
        <w:rPr>
          <w:sz w:val="20"/>
          <w:szCs w:val="24"/>
        </w:rPr>
      </w:pPr>
    </w:p>
    <w:p w14:paraId="277E62CE" w14:textId="77777777" w:rsidR="00F23948" w:rsidRPr="00F23948" w:rsidRDefault="00F23948" w:rsidP="00F23948">
      <w:pPr>
        <w:tabs>
          <w:tab w:val="left" w:pos="9721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Name of Person Completing</w:t>
      </w:r>
      <w:r w:rsidRPr="00F23948">
        <w:rPr>
          <w:color w:val="0000FF"/>
          <w:spacing w:val="-10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Form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36A12E8F" w14:textId="77777777" w:rsidR="00F23948" w:rsidRPr="00F23948" w:rsidRDefault="00F23948" w:rsidP="00F23948">
      <w:pPr>
        <w:rPr>
          <w:sz w:val="20"/>
          <w:szCs w:val="24"/>
        </w:rPr>
      </w:pPr>
    </w:p>
    <w:p w14:paraId="608406DA" w14:textId="77777777" w:rsidR="00F23948" w:rsidRPr="00F23948" w:rsidRDefault="00F23948" w:rsidP="00F23948">
      <w:pPr>
        <w:spacing w:before="2"/>
        <w:rPr>
          <w:sz w:val="20"/>
          <w:szCs w:val="24"/>
        </w:rPr>
      </w:pPr>
    </w:p>
    <w:p w14:paraId="4407D068" w14:textId="77777777" w:rsidR="00F23948" w:rsidRPr="00F23948" w:rsidRDefault="00F23948" w:rsidP="00F23948">
      <w:pPr>
        <w:tabs>
          <w:tab w:val="left" w:pos="9767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 xml:space="preserve">Address 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7AD2FF3E" w14:textId="77777777" w:rsidR="00F23948" w:rsidRPr="00F23948" w:rsidRDefault="00F23948" w:rsidP="00F23948">
      <w:pPr>
        <w:rPr>
          <w:sz w:val="20"/>
          <w:szCs w:val="24"/>
        </w:rPr>
      </w:pPr>
    </w:p>
    <w:p w14:paraId="0B96E915" w14:textId="77777777" w:rsidR="00F23948" w:rsidRPr="00F23948" w:rsidRDefault="00F23948" w:rsidP="00F23948">
      <w:pPr>
        <w:spacing w:before="2"/>
        <w:rPr>
          <w:sz w:val="20"/>
          <w:szCs w:val="24"/>
        </w:rPr>
      </w:pPr>
    </w:p>
    <w:p w14:paraId="37789256" w14:textId="77777777" w:rsidR="00F23948" w:rsidRPr="00F23948" w:rsidRDefault="00F23948" w:rsidP="00F23948">
      <w:pPr>
        <w:tabs>
          <w:tab w:val="left" w:pos="4412"/>
          <w:tab w:val="left" w:pos="7232"/>
          <w:tab w:val="left" w:pos="9666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City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  <w:r w:rsidRPr="00F23948">
        <w:rPr>
          <w:color w:val="0000FF"/>
          <w:sz w:val="24"/>
          <w:szCs w:val="24"/>
        </w:rPr>
        <w:t>State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  <w:r w:rsidRPr="00F23948">
        <w:rPr>
          <w:color w:val="0000FF"/>
          <w:sz w:val="24"/>
          <w:szCs w:val="24"/>
        </w:rPr>
        <w:t>Zip_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2792C090" w14:textId="77777777" w:rsidR="00F23948" w:rsidRPr="00F23948" w:rsidRDefault="00F23948" w:rsidP="00F23948">
      <w:pPr>
        <w:rPr>
          <w:sz w:val="20"/>
          <w:szCs w:val="24"/>
        </w:rPr>
      </w:pPr>
    </w:p>
    <w:p w14:paraId="43F22D8D" w14:textId="77777777" w:rsidR="00F23948" w:rsidRPr="00F23948" w:rsidRDefault="00F23948" w:rsidP="00F23948">
      <w:pPr>
        <w:spacing w:before="2"/>
        <w:rPr>
          <w:sz w:val="20"/>
          <w:szCs w:val="24"/>
        </w:rPr>
      </w:pPr>
    </w:p>
    <w:p w14:paraId="3CCA60E0" w14:textId="77777777" w:rsidR="00F23948" w:rsidRPr="00F23948" w:rsidRDefault="00F23948" w:rsidP="00F23948">
      <w:pPr>
        <w:tabs>
          <w:tab w:val="left" w:pos="4472"/>
          <w:tab w:val="left" w:pos="9666"/>
        </w:tabs>
        <w:spacing w:before="90"/>
        <w:ind w:left="520"/>
        <w:rPr>
          <w:sz w:val="24"/>
          <w:szCs w:val="24"/>
        </w:rPr>
      </w:pPr>
      <w:r w:rsidRPr="00F23948">
        <w:rPr>
          <w:color w:val="0000FF"/>
          <w:sz w:val="24"/>
          <w:szCs w:val="24"/>
        </w:rPr>
        <w:t>Telephone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  <w:r w:rsidRPr="00F23948">
        <w:rPr>
          <w:color w:val="0000FF"/>
          <w:sz w:val="24"/>
          <w:szCs w:val="24"/>
        </w:rPr>
        <w:t>Chapter</w:t>
      </w:r>
      <w:r w:rsidRPr="00F23948">
        <w:rPr>
          <w:color w:val="0000FF"/>
          <w:spacing w:val="-6"/>
          <w:sz w:val="24"/>
          <w:szCs w:val="24"/>
        </w:rPr>
        <w:t xml:space="preserve"> </w:t>
      </w:r>
      <w:r w:rsidRPr="00F23948">
        <w:rPr>
          <w:color w:val="0000FF"/>
          <w:sz w:val="24"/>
          <w:szCs w:val="24"/>
        </w:rPr>
        <w:t>Affiliation</w:t>
      </w:r>
      <w:r w:rsidRPr="00F23948">
        <w:rPr>
          <w:color w:val="0000FF"/>
          <w:sz w:val="24"/>
          <w:szCs w:val="24"/>
          <w:u w:val="single" w:color="0000FE"/>
        </w:rPr>
        <w:t xml:space="preserve"> </w:t>
      </w:r>
      <w:r w:rsidRPr="00F23948">
        <w:rPr>
          <w:color w:val="0000FF"/>
          <w:sz w:val="24"/>
          <w:szCs w:val="24"/>
          <w:u w:val="single" w:color="0000FE"/>
        </w:rPr>
        <w:tab/>
      </w:r>
    </w:p>
    <w:p w14:paraId="25EC41FC" w14:textId="73AC2B2C" w:rsidR="001B2183" w:rsidRDefault="001B2183" w:rsidP="001B2183">
      <w:pPr>
        <w:rPr>
          <w:color w:val="0033CC"/>
          <w:sz w:val="20"/>
        </w:rPr>
      </w:pPr>
    </w:p>
    <w:p w14:paraId="2F0133E4" w14:textId="5C3083E0" w:rsidR="001B2183" w:rsidRDefault="001B2183" w:rsidP="001B2183">
      <w:pPr>
        <w:rPr>
          <w:color w:val="0033CC"/>
          <w:sz w:val="20"/>
        </w:rPr>
      </w:pPr>
    </w:p>
    <w:p w14:paraId="4C3FFE3E" w14:textId="4E097082" w:rsidR="001B2183" w:rsidRDefault="001B2183" w:rsidP="001B2183">
      <w:pPr>
        <w:rPr>
          <w:color w:val="0033CC"/>
          <w:sz w:val="20"/>
        </w:rPr>
      </w:pPr>
    </w:p>
    <w:p w14:paraId="5B2DF8DA" w14:textId="0DB0A3EE" w:rsidR="001B2183" w:rsidRDefault="001B2183" w:rsidP="001B2183">
      <w:pPr>
        <w:rPr>
          <w:color w:val="0033CC"/>
          <w:sz w:val="20"/>
        </w:rPr>
      </w:pPr>
    </w:p>
    <w:p w14:paraId="320A582F" w14:textId="77777777" w:rsidR="00D065B2" w:rsidRDefault="00814A33" w:rsidP="00F23948">
      <w:pPr>
        <w:tabs>
          <w:tab w:val="left" w:pos="5752"/>
        </w:tabs>
        <w:spacing w:before="163" w:line="276" w:lineRule="exact"/>
        <w:rPr>
          <w:sz w:val="24"/>
        </w:rPr>
      </w:pPr>
      <w:r>
        <w:rPr>
          <w:color w:val="0033CC"/>
          <w:spacing w:val="-5"/>
          <w:sz w:val="24"/>
        </w:rPr>
        <w:t xml:space="preserve">THIS </w:t>
      </w:r>
      <w:r>
        <w:rPr>
          <w:color w:val="0033CC"/>
          <w:spacing w:val="-3"/>
          <w:sz w:val="24"/>
        </w:rPr>
        <w:t xml:space="preserve">FORM </w:t>
      </w:r>
      <w:r>
        <w:rPr>
          <w:color w:val="0033CC"/>
          <w:sz w:val="24"/>
        </w:rPr>
        <w:t xml:space="preserve">MUST </w:t>
      </w:r>
      <w:r>
        <w:rPr>
          <w:color w:val="0033CC"/>
          <w:spacing w:val="-3"/>
          <w:sz w:val="24"/>
        </w:rPr>
        <w:t>BE</w:t>
      </w:r>
      <w:r>
        <w:rPr>
          <w:color w:val="0033CC"/>
          <w:spacing w:val="9"/>
          <w:sz w:val="24"/>
        </w:rPr>
        <w:t xml:space="preserve"> </w:t>
      </w:r>
      <w:r>
        <w:rPr>
          <w:color w:val="0033CC"/>
          <w:sz w:val="24"/>
        </w:rPr>
        <w:t>EMAILED</w:t>
      </w:r>
      <w:r>
        <w:rPr>
          <w:color w:val="0033CC"/>
          <w:spacing w:val="-4"/>
          <w:sz w:val="24"/>
        </w:rPr>
        <w:t xml:space="preserve"> </w:t>
      </w:r>
      <w:r>
        <w:rPr>
          <w:color w:val="0033CC"/>
          <w:sz w:val="24"/>
        </w:rPr>
        <w:t>TO:</w:t>
      </w:r>
      <w:r>
        <w:rPr>
          <w:color w:val="0033CC"/>
          <w:sz w:val="24"/>
        </w:rPr>
        <w:tab/>
        <w:t>Sedric Scott,</w:t>
      </w:r>
      <w:r>
        <w:rPr>
          <w:color w:val="0033CC"/>
          <w:spacing w:val="-2"/>
          <w:sz w:val="24"/>
        </w:rPr>
        <w:t xml:space="preserve"> </w:t>
      </w:r>
      <w:r>
        <w:rPr>
          <w:color w:val="0033CC"/>
          <w:sz w:val="24"/>
        </w:rPr>
        <w:t>at</w:t>
      </w:r>
    </w:p>
    <w:p w14:paraId="51E5D93E" w14:textId="77777777" w:rsidR="00D065B2" w:rsidRDefault="00073D49">
      <w:pPr>
        <w:spacing w:line="276" w:lineRule="exact"/>
        <w:ind w:left="5752"/>
        <w:rPr>
          <w:sz w:val="24"/>
        </w:rPr>
      </w:pPr>
      <w:hyperlink r:id="rId7">
        <w:r w:rsidR="00814A33">
          <w:rPr>
            <w:color w:val="0033CC"/>
            <w:sz w:val="24"/>
          </w:rPr>
          <w:t>sedricscott@hotmail.com</w:t>
        </w:r>
      </w:hyperlink>
    </w:p>
    <w:p w14:paraId="79CBF503" w14:textId="77777777" w:rsidR="00D065B2" w:rsidRDefault="00D065B2">
      <w:pPr>
        <w:pStyle w:val="BodyText"/>
        <w:rPr>
          <w:i w:val="0"/>
          <w:sz w:val="20"/>
        </w:rPr>
      </w:pPr>
    </w:p>
    <w:p w14:paraId="20837DF6" w14:textId="77777777" w:rsidR="00D065B2" w:rsidRDefault="00D065B2">
      <w:pPr>
        <w:pStyle w:val="BodyText"/>
        <w:rPr>
          <w:i w:val="0"/>
          <w:sz w:val="20"/>
        </w:rPr>
      </w:pPr>
    </w:p>
    <w:p w14:paraId="6F84023B" w14:textId="4DA37A0B" w:rsidR="00D065B2" w:rsidRDefault="00814A33">
      <w:pPr>
        <w:pStyle w:val="BodyText"/>
        <w:spacing w:before="3"/>
        <w:rPr>
          <w:i w:val="0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D62B346" wp14:editId="2B85F8B8">
                <wp:simplePos x="0" y="0"/>
                <wp:positionH relativeFrom="page">
                  <wp:posOffset>1122680</wp:posOffset>
                </wp:positionH>
                <wp:positionV relativeFrom="paragraph">
                  <wp:posOffset>182880</wp:posOffset>
                </wp:positionV>
                <wp:extent cx="5699760" cy="401320"/>
                <wp:effectExtent l="0" t="0" r="0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401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33CC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843D26" w14:textId="7CD677F0" w:rsidR="00D065B2" w:rsidRDefault="00814A33">
                            <w:pPr>
                              <w:spacing w:before="76"/>
                              <w:ind w:left="1049" w:right="935"/>
                              <w:jc w:val="center"/>
                              <w:rPr>
                                <w:b/>
                                <w:i/>
                                <w:sz w:val="26"/>
                              </w:rPr>
                            </w:pPr>
                            <w:r>
                              <w:rPr>
                                <w:b/>
                                <w:color w:val="0033CC"/>
                                <w:sz w:val="24"/>
                              </w:rPr>
                              <w:t xml:space="preserve">DEADLINE FOR SUBMISSION OF FORM IS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62B3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8.4pt;margin-top:14.4pt;width:448.8pt;height:31.6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" filled="f" strokecolor="#03c" strokeweight="1.5pt">
                <v:textbox inset="0,0,0,0">
                  <w:txbxContent>
                    <w:p w14:paraId="6E843D26" w14:textId="7CD677F0" w:rsidR="00D065B2" w:rsidRDefault="00814A33">
                      <w:pPr>
                        <w:spacing w:before="76"/>
                        <w:ind w:left="1049" w:right="935"/>
                        <w:jc w:val="center"/>
                        <w:rPr>
                          <w:b/>
                          <w:i/>
                          <w:sz w:val="26"/>
                        </w:rPr>
                      </w:pPr>
                      <w:r>
                        <w:rPr>
                          <w:b/>
                          <w:color w:val="0033CC"/>
                          <w:sz w:val="24"/>
                        </w:rPr>
                        <w:t xml:space="preserve">DEADLINE FOR SUBMISSION OF FORM IS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D065B2">
      <w:type w:val="continuous"/>
      <w:pgSz w:w="12240" w:h="15840"/>
      <w:pgMar w:top="560" w:right="94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altName w:val="Goudy Old Style"/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CB5DD4"/>
    <w:multiLevelType w:val="hybridMultilevel"/>
    <w:tmpl w:val="D66CA5D8"/>
    <w:lvl w:ilvl="0" w:tplc="FA6CA914">
      <w:start w:val="1"/>
      <w:numFmt w:val="decimal"/>
      <w:lvlText w:val="%1."/>
      <w:lvlJc w:val="left"/>
      <w:pPr>
        <w:ind w:left="879" w:hanging="360"/>
        <w:jc w:val="left"/>
      </w:pPr>
      <w:rPr>
        <w:rFonts w:ascii="Times New Roman" w:eastAsia="Times New Roman" w:hAnsi="Times New Roman" w:cs="Times New Roman" w:hint="default"/>
        <w:color w:val="0033CC"/>
        <w:spacing w:val="0"/>
        <w:w w:val="99"/>
        <w:sz w:val="20"/>
        <w:szCs w:val="20"/>
      </w:rPr>
    </w:lvl>
    <w:lvl w:ilvl="1" w:tplc="EE26C47E">
      <w:numFmt w:val="bullet"/>
      <w:lvlText w:val="•"/>
      <w:lvlJc w:val="left"/>
      <w:pPr>
        <w:ind w:left="1862" w:hanging="360"/>
      </w:pPr>
      <w:rPr>
        <w:rFonts w:hint="default"/>
      </w:rPr>
    </w:lvl>
    <w:lvl w:ilvl="2" w:tplc="AA5406FE">
      <w:numFmt w:val="bullet"/>
      <w:lvlText w:val="•"/>
      <w:lvlJc w:val="left"/>
      <w:pPr>
        <w:ind w:left="2844" w:hanging="360"/>
      </w:pPr>
      <w:rPr>
        <w:rFonts w:hint="default"/>
      </w:rPr>
    </w:lvl>
    <w:lvl w:ilvl="3" w:tplc="A40E3228">
      <w:numFmt w:val="bullet"/>
      <w:lvlText w:val="•"/>
      <w:lvlJc w:val="left"/>
      <w:pPr>
        <w:ind w:left="3826" w:hanging="360"/>
      </w:pPr>
      <w:rPr>
        <w:rFonts w:hint="default"/>
      </w:rPr>
    </w:lvl>
    <w:lvl w:ilvl="4" w:tplc="9ED60896">
      <w:numFmt w:val="bullet"/>
      <w:lvlText w:val="•"/>
      <w:lvlJc w:val="left"/>
      <w:pPr>
        <w:ind w:left="4808" w:hanging="360"/>
      </w:pPr>
      <w:rPr>
        <w:rFonts w:hint="default"/>
      </w:rPr>
    </w:lvl>
    <w:lvl w:ilvl="5" w:tplc="D9307DAE">
      <w:numFmt w:val="bullet"/>
      <w:lvlText w:val="•"/>
      <w:lvlJc w:val="left"/>
      <w:pPr>
        <w:ind w:left="5790" w:hanging="360"/>
      </w:pPr>
      <w:rPr>
        <w:rFonts w:hint="default"/>
      </w:rPr>
    </w:lvl>
    <w:lvl w:ilvl="6" w:tplc="F4E81C42">
      <w:numFmt w:val="bullet"/>
      <w:lvlText w:val="•"/>
      <w:lvlJc w:val="left"/>
      <w:pPr>
        <w:ind w:left="6772" w:hanging="360"/>
      </w:pPr>
      <w:rPr>
        <w:rFonts w:hint="default"/>
      </w:rPr>
    </w:lvl>
    <w:lvl w:ilvl="7" w:tplc="648A9D3C">
      <w:numFmt w:val="bullet"/>
      <w:lvlText w:val="•"/>
      <w:lvlJc w:val="left"/>
      <w:pPr>
        <w:ind w:left="7754" w:hanging="360"/>
      </w:pPr>
      <w:rPr>
        <w:rFonts w:hint="default"/>
      </w:rPr>
    </w:lvl>
    <w:lvl w:ilvl="8" w:tplc="97CE3E9A">
      <w:numFmt w:val="bullet"/>
      <w:lvlText w:val="•"/>
      <w:lvlJc w:val="left"/>
      <w:pPr>
        <w:ind w:left="8736" w:hanging="360"/>
      </w:pPr>
      <w:rPr>
        <w:rFonts w:hint="default"/>
      </w:rPr>
    </w:lvl>
  </w:abstractNum>
  <w:abstractNum w:abstractNumId="1" w15:restartNumberingAfterBreak="0">
    <w:nsid w:val="5BE34CD5"/>
    <w:multiLevelType w:val="hybridMultilevel"/>
    <w:tmpl w:val="A322DF02"/>
    <w:lvl w:ilvl="0" w:tplc="E6B2CEB2">
      <w:numFmt w:val="bullet"/>
      <w:lvlText w:val=""/>
      <w:lvlJc w:val="left"/>
      <w:pPr>
        <w:ind w:left="822" w:hanging="363"/>
      </w:pPr>
      <w:rPr>
        <w:rFonts w:ascii="Wingdings" w:eastAsia="Wingdings" w:hAnsi="Wingdings" w:cs="Wingdings" w:hint="default"/>
        <w:color w:val="0000CC"/>
        <w:w w:val="100"/>
        <w:sz w:val="22"/>
        <w:szCs w:val="22"/>
        <w:lang w:val="en-US" w:eastAsia="en-US" w:bidi="ar-SA"/>
      </w:rPr>
    </w:lvl>
    <w:lvl w:ilvl="1" w:tplc="FC96D1DC">
      <w:numFmt w:val="bullet"/>
      <w:lvlText w:val="•"/>
      <w:lvlJc w:val="left"/>
      <w:pPr>
        <w:ind w:left="1770" w:hanging="363"/>
      </w:pPr>
      <w:rPr>
        <w:rFonts w:hint="default"/>
        <w:lang w:val="en-US" w:eastAsia="en-US" w:bidi="ar-SA"/>
      </w:rPr>
    </w:lvl>
    <w:lvl w:ilvl="2" w:tplc="5F4676B4">
      <w:numFmt w:val="bullet"/>
      <w:lvlText w:val="•"/>
      <w:lvlJc w:val="left"/>
      <w:pPr>
        <w:ind w:left="2720" w:hanging="363"/>
      </w:pPr>
      <w:rPr>
        <w:rFonts w:hint="default"/>
        <w:lang w:val="en-US" w:eastAsia="en-US" w:bidi="ar-SA"/>
      </w:rPr>
    </w:lvl>
    <w:lvl w:ilvl="3" w:tplc="76E8283E">
      <w:numFmt w:val="bullet"/>
      <w:lvlText w:val="•"/>
      <w:lvlJc w:val="left"/>
      <w:pPr>
        <w:ind w:left="3670" w:hanging="363"/>
      </w:pPr>
      <w:rPr>
        <w:rFonts w:hint="default"/>
        <w:lang w:val="en-US" w:eastAsia="en-US" w:bidi="ar-SA"/>
      </w:rPr>
    </w:lvl>
    <w:lvl w:ilvl="4" w:tplc="18DAE5E8">
      <w:numFmt w:val="bullet"/>
      <w:lvlText w:val="•"/>
      <w:lvlJc w:val="left"/>
      <w:pPr>
        <w:ind w:left="4620" w:hanging="363"/>
      </w:pPr>
      <w:rPr>
        <w:rFonts w:hint="default"/>
        <w:lang w:val="en-US" w:eastAsia="en-US" w:bidi="ar-SA"/>
      </w:rPr>
    </w:lvl>
    <w:lvl w:ilvl="5" w:tplc="77E06E6A">
      <w:numFmt w:val="bullet"/>
      <w:lvlText w:val="•"/>
      <w:lvlJc w:val="left"/>
      <w:pPr>
        <w:ind w:left="5570" w:hanging="363"/>
      </w:pPr>
      <w:rPr>
        <w:rFonts w:hint="default"/>
        <w:lang w:val="en-US" w:eastAsia="en-US" w:bidi="ar-SA"/>
      </w:rPr>
    </w:lvl>
    <w:lvl w:ilvl="6" w:tplc="4574BE8C">
      <w:numFmt w:val="bullet"/>
      <w:lvlText w:val="•"/>
      <w:lvlJc w:val="left"/>
      <w:pPr>
        <w:ind w:left="6520" w:hanging="363"/>
      </w:pPr>
      <w:rPr>
        <w:rFonts w:hint="default"/>
        <w:lang w:val="en-US" w:eastAsia="en-US" w:bidi="ar-SA"/>
      </w:rPr>
    </w:lvl>
    <w:lvl w:ilvl="7" w:tplc="ABAC7780">
      <w:numFmt w:val="bullet"/>
      <w:lvlText w:val="•"/>
      <w:lvlJc w:val="left"/>
      <w:pPr>
        <w:ind w:left="7470" w:hanging="363"/>
      </w:pPr>
      <w:rPr>
        <w:rFonts w:hint="default"/>
        <w:lang w:val="en-US" w:eastAsia="en-US" w:bidi="ar-SA"/>
      </w:rPr>
    </w:lvl>
    <w:lvl w:ilvl="8" w:tplc="C7F6B462">
      <w:numFmt w:val="bullet"/>
      <w:lvlText w:val="•"/>
      <w:lvlJc w:val="left"/>
      <w:pPr>
        <w:ind w:left="8420" w:hanging="363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jc0MzQyMDY0MbNQ0lEKTi0uzszPAykwqQUAB1dj6SwAAAA="/>
  </w:docVars>
  <w:rsids>
    <w:rsidRoot w:val="00D065B2"/>
    <w:rsid w:val="0005326F"/>
    <w:rsid w:val="000D7ECA"/>
    <w:rsid w:val="001B2183"/>
    <w:rsid w:val="001B3F2E"/>
    <w:rsid w:val="005F62C9"/>
    <w:rsid w:val="006D228C"/>
    <w:rsid w:val="00814A33"/>
    <w:rsid w:val="0087669D"/>
    <w:rsid w:val="00947E53"/>
    <w:rsid w:val="00B228CC"/>
    <w:rsid w:val="00D065B2"/>
    <w:rsid w:val="00E63497"/>
    <w:rsid w:val="00F23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F2EF0"/>
  <w15:docId w15:val="{C3BF2CF7-BE57-4B74-B634-42DA8609C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72"/>
      <w:ind w:left="1081"/>
      <w:outlineLvl w:val="0"/>
    </w:pPr>
    <w:rPr>
      <w:rFonts w:ascii="Goudy Old Style" w:eastAsia="Goudy Old Style" w:hAnsi="Goudy Old Style" w:cs="Goudy Old Style"/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182" w:line="250" w:lineRule="exact"/>
      <w:ind w:left="822" w:hanging="364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</w:rPr>
  </w:style>
  <w:style w:type="paragraph" w:styleId="ListParagraph">
    <w:name w:val="List Paragraph"/>
    <w:basedOn w:val="Normal"/>
    <w:uiPriority w:val="1"/>
    <w:qFormat/>
    <w:pPr>
      <w:spacing w:before="182" w:line="250" w:lineRule="exact"/>
      <w:ind w:left="822" w:hanging="364"/>
    </w:pPr>
  </w:style>
  <w:style w:type="paragraph" w:customStyle="1" w:styleId="TableParagraph">
    <w:name w:val="Table Paragraph"/>
    <w:basedOn w:val="Normal"/>
    <w:uiPriority w:val="1"/>
    <w:qFormat/>
    <w:pPr>
      <w:spacing w:before="11"/>
      <w:ind w:left="7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dricscott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yron Keys</cp:lastModifiedBy>
  <cp:revision>2</cp:revision>
  <dcterms:created xsi:type="dcterms:W3CDTF">2022-02-03T02:38:00Z</dcterms:created>
  <dcterms:modified xsi:type="dcterms:W3CDTF">2022-02-03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2-04T00:00:00Z</vt:filetime>
  </property>
</Properties>
</file>